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9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51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1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Observações:</w:t>
      </w:r>
    </w:p>
    <w:p>
      <w:pPr>
        <w:numPr>
          <w:ilvl w:val="2"/>
          <w:numId w:val="105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6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9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60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4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6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bookmarkStart w:id="53" w:name="funções-usuai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unções usuais</w:t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66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66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4" w:name="funções-de-auditoria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Funções de auditoria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0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4"/>
    <w:bookmarkStart w:id="55" w:name="funções-de-datas"/>
    <w:p>
      <w:pPr>
        <w:pStyle w:val="Heading3"/>
      </w:pPr>
      <w:r>
        <w:rPr>
          <w:rStyle w:val="SectionNumber"/>
        </w:rPr>
        <w:t xml:space="preserve">6.1.3</w:t>
      </w:r>
      <w:r>
        <w:tab/>
      </w:r>
      <w:r>
        <w:t xml:space="preserve">Funções de data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07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07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8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083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55"/>
    <w:bookmarkEnd w:id="56"/>
    <w:bookmarkStart w:id="63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7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87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87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087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7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57"/>
    <w:bookmarkStart w:id="58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8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8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8"/>
    <w:bookmarkStart w:id="62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9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9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9"/>
    <w:bookmarkStart w:id="60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9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9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94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94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6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0"/>
    <w:bookmarkStart w:id="61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0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1"/>
    <w:bookmarkEnd w:id="62"/>
    <w:bookmarkEnd w:id="63"/>
    <w:bookmarkEnd w:id="64"/>
    <w:bookmarkStart w:id="71" w:name="Xa47cd3ddd2076dcbf79dbe48ca003cd544e493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3 - Conversão de tipo de dados</w:t>
      </w:r>
    </w:p>
    <w:bookmarkStart w:id="65" w:name="X1192dde30f4f06a7edc2823033658b6b67ecab4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03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03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65"/>
    <w:bookmarkStart w:id="69" w:name="Xa65935e3bf792c963b9608a3293af9da410ba99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67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69"/>
    <w:bookmarkStart w:id="70" w:name="funções-de-convers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Funções de conversão</w:t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10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09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8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13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Start w:id="74" w:name="X27e1dc46b6e9f2e9f9204f2fcabebeb4aea818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4 - Importação de arquivo de dados</w:t>
      </w:r>
    </w:p>
    <w:bookmarkStart w:id="72" w:name="X11ec198083556120d220ef69986bdf316527150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14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4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72"/>
    <w:bookmarkStart w:id="73" w:name="X331ec5fdc77220f9676c88dd38fce3e2144de5a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17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17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17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1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18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17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19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73"/>
    <w:bookmarkEnd w:id="74"/>
    <w:bookmarkStart w:id="75" w:name="X727a254d1cf29cd6730be674a1c5a7c52f6db86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20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20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23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75"/>
    <w:bookmarkStart w:id="91" w:name="X346d1751fa7af33176c47b34e1bd062c0d5382c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7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25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25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25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25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bookmarkStart w:id="80" w:name="X1ee9ff68b09ec082865dc0c6c2007b8b0708e5e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Conceitos Préliminares - Argumentos temporais (INSERTED/DELETED) e Declaração de variáveis (DECLARE)</w:t>
      </w:r>
    </w:p>
    <w:bookmarkStart w:id="78" w:name="Xf541dcf382faeb42da231c68e28644fd9c7e166"/>
    <w:p>
      <w:pPr>
        <w:pStyle w:val="Heading3"/>
      </w:pPr>
      <w:r>
        <w:rPr>
          <w:rStyle w:val="SectionNumber"/>
        </w:rPr>
        <w:t xml:space="preserve">10.1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27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27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28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76" w:name="inserted"/>
    <w:p>
      <w:pPr>
        <w:pStyle w:val="Heading4"/>
      </w:pPr>
      <w:r>
        <w:rPr>
          <w:rStyle w:val="SectionNumber"/>
        </w:rPr>
        <w:t xml:space="preserve">10.1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29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29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30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76"/>
    <w:bookmarkStart w:id="77" w:name="deleted"/>
    <w:p>
      <w:pPr>
        <w:pStyle w:val="Heading4"/>
      </w:pPr>
      <w:r>
        <w:rPr>
          <w:rStyle w:val="SectionNumber"/>
        </w:rPr>
        <w:t xml:space="preserve">10.1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31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31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77"/>
    <w:bookmarkEnd w:id="78"/>
    <w:bookmarkStart w:id="79" w:name="declaração-de-variáveis---declare"/>
    <w:p>
      <w:pPr>
        <w:pStyle w:val="Heading3"/>
      </w:pPr>
      <w:r>
        <w:rPr>
          <w:rStyle w:val="SectionNumber"/>
        </w:rPr>
        <w:t xml:space="preserve">10.1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r>
        <w:br w:type="page"/>
      </w:r>
    </w:p>
    <w:bookmarkEnd w:id="79"/>
    <w:bookmarkEnd w:id="80"/>
    <w:bookmarkStart w:id="81" w:name="create-trigger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CREATE TRIGGER</w:t>
      </w:r>
    </w:p>
    <w:bookmarkEnd w:id="81"/>
    <w:bookmarkStart w:id="82" w:name="alter-trigger"/>
    <w:p>
      <w:pPr>
        <w:pStyle w:val="Heading2"/>
      </w:pPr>
      <w:r>
        <w:rPr>
          <w:rStyle w:val="SectionNumber"/>
        </w:rPr>
        <w:t xml:space="preserve">10.3</w:t>
      </w:r>
      <w:r>
        <w:tab/>
      </w:r>
      <w:r>
        <w:rPr>
          <w:bCs/>
          <w:b/>
        </w:rPr>
        <w:t xml:space="preserve">ALTER TRIGGER</w:t>
      </w:r>
    </w:p>
    <w:bookmarkEnd w:id="82"/>
    <w:bookmarkStart w:id="83" w:name="drop-trigger"/>
    <w:p>
      <w:pPr>
        <w:pStyle w:val="Heading2"/>
      </w:pPr>
      <w:r>
        <w:rPr>
          <w:rStyle w:val="SectionNumber"/>
        </w:rPr>
        <w:t xml:space="preserve">10.4</w:t>
      </w:r>
      <w:r>
        <w:tab/>
      </w:r>
      <w:r>
        <w:rPr>
          <w:bCs/>
          <w:b/>
        </w:rPr>
        <w:t xml:space="preserve">DROP TRIGGER</w:t>
      </w:r>
    </w:p>
    <w:p>
      <w:r>
        <w:br w:type="page"/>
      </w:r>
    </w:p>
    <w:bookmarkEnd w:id="83"/>
    <w:bookmarkStart w:id="90" w:name="boas-práticas"/>
    <w:p>
      <w:pPr>
        <w:pStyle w:val="Heading2"/>
      </w:pPr>
      <w:r>
        <w:rPr>
          <w:rStyle w:val="SectionNumber"/>
        </w:rPr>
        <w:t xml:space="preserve">10.5</w:t>
      </w:r>
      <w:r>
        <w:tab/>
      </w:r>
      <w:r>
        <w:t xml:space="preserve">Boas Práticas</w:t>
      </w:r>
    </w:p>
    <w:bookmarkStart w:id="89" w:name="blocos-de-programação"/>
    <w:p>
      <w:pPr>
        <w:pStyle w:val="Heading3"/>
      </w:pPr>
      <w:r>
        <w:rPr>
          <w:rStyle w:val="SectionNumber"/>
        </w:rPr>
        <w:t xml:space="preserve">10.5.1</w:t>
      </w:r>
      <w:r>
        <w:tab/>
      </w:r>
      <w:r>
        <w:t xml:space="preserve">Blocos de Programação</w:t>
      </w:r>
    </w:p>
    <w:p>
      <w:pPr>
        <w:numPr>
          <w:ilvl w:val="0"/>
          <w:numId w:val="1133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84" w:name="X75eb66f3fffda35be5df70eefa5f2cedb7c2fd4"/>
    <w:p>
      <w:pPr>
        <w:pStyle w:val="Heading4"/>
      </w:pPr>
      <w:r>
        <w:rPr>
          <w:rStyle w:val="SectionNumber"/>
        </w:rPr>
        <w:t xml:space="preserve">10.5.1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34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84"/>
    <w:bookmarkStart w:id="85" w:name="Xbd46b5a4e0c412aa3335754ca1ada405f1c4e39"/>
    <w:p>
      <w:pPr>
        <w:pStyle w:val="Heading4"/>
      </w:pPr>
      <w:r>
        <w:rPr>
          <w:rStyle w:val="SectionNumber"/>
        </w:rPr>
        <w:t xml:space="preserve">10.5.1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35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/camp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85"/>
    <w:bookmarkStart w:id="86" w:name="Xbdc023b4a9f596bc369da6e8d3e9b3edf5aee71"/>
    <w:p>
      <w:pPr>
        <w:pStyle w:val="Heading4"/>
      </w:pPr>
      <w:r>
        <w:rPr>
          <w:rStyle w:val="SectionNumber"/>
        </w:rPr>
        <w:t xml:space="preserve">10.5.1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36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86"/>
    <w:bookmarkStart w:id="87" w:name="X9def9c8f5441178349ae3f2e299940aa1f119c0"/>
    <w:p>
      <w:pPr>
        <w:pStyle w:val="Heading4"/>
      </w:pPr>
      <w:r>
        <w:rPr>
          <w:rStyle w:val="SectionNumber"/>
        </w:rPr>
        <w:t xml:space="preserve">10.5.1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37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87"/>
    <w:bookmarkStart w:id="88" w:name="mensagem-ao-usuário---print"/>
    <w:p>
      <w:pPr>
        <w:pStyle w:val="Heading4"/>
      </w:pPr>
      <w:r>
        <w:rPr>
          <w:rStyle w:val="SectionNumber"/>
        </w:rPr>
        <w:t xml:space="preserve">10.5.1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3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88"/>
    <w:bookmarkEnd w:id="89"/>
    <w:bookmarkEnd w:id="90"/>
    <w:bookmarkEnd w:id="91"/>
    <w:bookmarkStart w:id="99" w:name="categorias-de-comandos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Categorias de comandos</w:t>
      </w:r>
    </w:p>
    <w:bookmarkStart w:id="92" w:name="X270a1cfe695a38f2810d4be4d20506698cbbf4b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39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9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9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9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9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1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92"/>
    <w:bookmarkStart w:id="93" w:name="X86641bc228d5beeb1a104189fb64d745b5ac3f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45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5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51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5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52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52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52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53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154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3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55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55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55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15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3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56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3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157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5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5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3"/>
    <w:bookmarkStart w:id="97" w:name="Xcfe9bd57e3508e272920d3f8feac053a34a9b28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94" w:name="login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Login</w:t>
      </w:r>
    </w:p>
    <w:p>
      <w:pPr>
        <w:numPr>
          <w:ilvl w:val="0"/>
          <w:numId w:val="1161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162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162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162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163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163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3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3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1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164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165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5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165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5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5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5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5"/>
        </w:numPr>
      </w:pPr>
      <w:r>
        <w:t xml:space="preserve">Etc.</w:t>
      </w:r>
      <w:r>
        <w:br/>
      </w:r>
    </w:p>
    <w:p>
      <w:pPr>
        <w:numPr>
          <w:ilvl w:val="0"/>
          <w:numId w:val="1161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1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4"/>
    <w:bookmarkStart w:id="95" w:name="user---usuário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t xml:space="preserve">USER - Usuário</w:t>
      </w:r>
    </w:p>
    <w:p>
      <w:pPr>
        <w:numPr>
          <w:ilvl w:val="0"/>
          <w:numId w:val="1168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70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170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68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96" w:name="permissões"/>
    <w:p>
      <w:pPr>
        <w:pStyle w:val="Heading3"/>
      </w:pPr>
      <w:r>
        <w:rPr>
          <w:rStyle w:val="SectionNumber"/>
        </w:rPr>
        <w:t xml:space="preserve">11.3.3</w:t>
      </w:r>
      <w:r>
        <w:tab/>
      </w:r>
      <w:r>
        <w:t xml:space="preserve">Permissões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175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176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176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178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74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96"/>
    <w:bookmarkEnd w:id="97"/>
    <w:bookmarkStart w:id="98" w:name="X6dd0b6ee3177a5c44bd4c55c53edca139ce990a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80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180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80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8"/>
    <w:bookmarkEnd w:id="99"/>
    <w:bookmarkStart w:id="103" w:name="observações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Observações</w:t>
      </w:r>
    </w:p>
    <w:bookmarkStart w:id="100" w:name="problemas-para-fazer-login-o-ssms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184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00"/>
    <w:bookmarkStart w:id="101" w:name="X5efb11d18397f622013015cd11d8b4aea8210ed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186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186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01"/>
    <w:bookmarkStart w:id="102" w:name="formato-da-data-no-sistema"/>
    <w:p>
      <w:pPr>
        <w:pStyle w:val="Heading2"/>
      </w:pPr>
      <w:r>
        <w:rPr>
          <w:rStyle w:val="SectionNumber"/>
        </w:rPr>
        <w:t xml:space="preserve">12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02"/>
    <w:bookmarkEnd w:id="103"/>
    <w:bookmarkStart w:id="105" w:name="andamento-dos-estudo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Andamento dos Estudos</w:t>
      </w:r>
    </w:p>
    <w:bookmarkStart w:id="104" w:name="assunto-em-andamento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7 - AULA 107 e 108.</w:t>
      </w:r>
      <w:r>
        <w:br/>
      </w:r>
    </w:p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4">
    <w:abstractNumId w:val="991"/>
  </w:num>
  <w:num w:numId="1095">
    <w:abstractNumId w:val="991"/>
  </w:num>
  <w:num w:numId="109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27T08:43:17Z</dcterms:created>
  <dcterms:modified xsi:type="dcterms:W3CDTF">2022-06-27T08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7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